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7E877" w14:textId="77777777" w:rsidR="00F27224" w:rsidRPr="00614A1A" w:rsidRDefault="0037481B" w:rsidP="0037481B">
      <w:pPr>
        <w:rPr>
          <w:rFonts w:ascii="Arial" w:hAnsi="Arial" w:cs="Arial"/>
          <w:sz w:val="28"/>
          <w:szCs w:val="28"/>
          <w:u w:val="single"/>
        </w:rPr>
      </w:pPr>
      <w:r w:rsidRPr="0037481B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DD6FEC9" wp14:editId="7BF92E39">
            <wp:extent cx="1163117" cy="4607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ymbo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5526" cy="46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DEA68" w14:textId="77777777" w:rsidR="00F27224" w:rsidRPr="00D24CC5" w:rsidRDefault="00D24CC5" w:rsidP="00614A1A">
      <w:pPr>
        <w:jc w:val="center"/>
        <w:outlineLvl w:val="0"/>
        <w:rPr>
          <w:rFonts w:ascii="Arial Bold" w:hAnsi="Arial Bold" w:cs="Arial"/>
          <w:b/>
          <w:smallCaps/>
          <w:sz w:val="24"/>
          <w:szCs w:val="22"/>
          <w:u w:val="single"/>
        </w:rPr>
      </w:pPr>
      <w:r>
        <w:rPr>
          <w:rFonts w:ascii="Arial Bold" w:hAnsi="Arial Bold" w:cs="Arial"/>
          <w:b/>
          <w:smallCaps/>
          <w:sz w:val="24"/>
          <w:szCs w:val="22"/>
          <w:u w:val="single"/>
        </w:rPr>
        <w:t>Job Description</w:t>
      </w:r>
    </w:p>
    <w:p w14:paraId="36567511" w14:textId="77777777" w:rsidR="00F7406B" w:rsidRPr="0003648B" w:rsidRDefault="00F7406B" w:rsidP="00614A1A">
      <w:pPr>
        <w:jc w:val="center"/>
        <w:outlineLvl w:val="0"/>
        <w:rPr>
          <w:rFonts w:ascii="Arial" w:hAnsi="Arial" w:cs="Arial"/>
          <w:b/>
          <w:sz w:val="16"/>
          <w:szCs w:val="22"/>
          <w:u w:val="single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8"/>
        <w:gridCol w:w="7668"/>
      </w:tblGrid>
      <w:tr w:rsidR="007A241F" w14:paraId="20651509" w14:textId="77777777" w:rsidTr="007A241F">
        <w:tc>
          <w:tcPr>
            <w:tcW w:w="1908" w:type="dxa"/>
            <w:shd w:val="clear" w:color="auto" w:fill="D9D9D9" w:themeFill="background1" w:themeFillShade="D9"/>
            <w:vAlign w:val="center"/>
          </w:tcPr>
          <w:p w14:paraId="2DD5EC7C" w14:textId="77777777" w:rsidR="007A241F" w:rsidRPr="007A241F" w:rsidRDefault="007A241F" w:rsidP="007A241F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7A241F">
              <w:rPr>
                <w:rFonts w:ascii="Arial" w:hAnsi="Arial" w:cs="Arial"/>
                <w:b/>
                <w:sz w:val="22"/>
              </w:rPr>
              <w:t>Title</w:t>
            </w:r>
          </w:p>
        </w:tc>
        <w:tc>
          <w:tcPr>
            <w:tcW w:w="7668" w:type="dxa"/>
            <w:vAlign w:val="center"/>
          </w:tcPr>
          <w:p w14:paraId="02DE2CB0" w14:textId="7A845971" w:rsidR="007A241F" w:rsidRDefault="0003648B" w:rsidP="000223BD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hinist II</w:t>
            </w:r>
          </w:p>
        </w:tc>
      </w:tr>
      <w:tr w:rsidR="007A241F" w14:paraId="135D502E" w14:textId="77777777" w:rsidTr="007A241F">
        <w:tc>
          <w:tcPr>
            <w:tcW w:w="1908" w:type="dxa"/>
            <w:shd w:val="clear" w:color="auto" w:fill="D9D9D9" w:themeFill="background1" w:themeFillShade="D9"/>
            <w:vAlign w:val="center"/>
          </w:tcPr>
          <w:p w14:paraId="60E4BD7B" w14:textId="77777777" w:rsidR="007A241F" w:rsidRPr="007A241F" w:rsidRDefault="007A241F" w:rsidP="007A241F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7A241F">
              <w:rPr>
                <w:rFonts w:ascii="Arial" w:hAnsi="Arial" w:cs="Arial"/>
                <w:b/>
                <w:sz w:val="22"/>
              </w:rPr>
              <w:t>Department</w:t>
            </w:r>
          </w:p>
        </w:tc>
        <w:tc>
          <w:tcPr>
            <w:tcW w:w="7668" w:type="dxa"/>
            <w:vAlign w:val="center"/>
          </w:tcPr>
          <w:p w14:paraId="424605E7" w14:textId="1BBEFB5F" w:rsidR="007A241F" w:rsidRDefault="0003648B" w:rsidP="007A241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tal Shop Production</w:t>
            </w:r>
          </w:p>
        </w:tc>
      </w:tr>
      <w:tr w:rsidR="007A241F" w14:paraId="6E403B76" w14:textId="77777777" w:rsidTr="007A241F">
        <w:tc>
          <w:tcPr>
            <w:tcW w:w="1908" w:type="dxa"/>
            <w:shd w:val="clear" w:color="auto" w:fill="D9D9D9" w:themeFill="background1" w:themeFillShade="D9"/>
            <w:vAlign w:val="center"/>
          </w:tcPr>
          <w:p w14:paraId="7DD99F57" w14:textId="77777777" w:rsidR="007A241F" w:rsidRPr="007A241F" w:rsidRDefault="007A241F" w:rsidP="007A241F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7A241F">
              <w:rPr>
                <w:rFonts w:ascii="Arial" w:hAnsi="Arial" w:cs="Arial"/>
                <w:b/>
                <w:sz w:val="22"/>
              </w:rPr>
              <w:t>Reports to</w:t>
            </w:r>
          </w:p>
        </w:tc>
        <w:tc>
          <w:tcPr>
            <w:tcW w:w="7668" w:type="dxa"/>
            <w:vAlign w:val="center"/>
          </w:tcPr>
          <w:p w14:paraId="20C2DA5F" w14:textId="74FE6073" w:rsidR="007A241F" w:rsidRDefault="0003648B" w:rsidP="007A241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ceplates Supervisor</w:t>
            </w:r>
          </w:p>
        </w:tc>
      </w:tr>
      <w:tr w:rsidR="007A241F" w14:paraId="58E2D239" w14:textId="77777777" w:rsidTr="006933C7">
        <w:trPr>
          <w:trHeight w:val="463"/>
        </w:trPr>
        <w:tc>
          <w:tcPr>
            <w:tcW w:w="1908" w:type="dxa"/>
            <w:shd w:val="clear" w:color="auto" w:fill="D9D9D9" w:themeFill="background1" w:themeFillShade="D9"/>
            <w:vAlign w:val="center"/>
          </w:tcPr>
          <w:p w14:paraId="31360C9D" w14:textId="77777777" w:rsidR="007A241F" w:rsidRPr="007A241F" w:rsidRDefault="007A241F" w:rsidP="007A241F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7A241F">
              <w:rPr>
                <w:rFonts w:ascii="Arial" w:hAnsi="Arial" w:cs="Arial"/>
                <w:b/>
                <w:sz w:val="22"/>
              </w:rPr>
              <w:t>Position Grade</w:t>
            </w:r>
          </w:p>
        </w:tc>
        <w:tc>
          <w:tcPr>
            <w:tcW w:w="7668" w:type="dxa"/>
            <w:vAlign w:val="center"/>
          </w:tcPr>
          <w:p w14:paraId="018EA87F" w14:textId="36506E8F" w:rsidR="007A241F" w:rsidRDefault="0003648B" w:rsidP="000223BD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  <w:tr w:rsidR="007A241F" w14:paraId="56AD996B" w14:textId="77777777" w:rsidTr="0003648B">
        <w:trPr>
          <w:trHeight w:val="580"/>
        </w:trPr>
        <w:tc>
          <w:tcPr>
            <w:tcW w:w="1908" w:type="dxa"/>
            <w:shd w:val="clear" w:color="auto" w:fill="D9D9D9" w:themeFill="background1" w:themeFillShade="D9"/>
            <w:vAlign w:val="center"/>
          </w:tcPr>
          <w:p w14:paraId="10A7B67E" w14:textId="77777777" w:rsidR="007A241F" w:rsidRPr="007A241F" w:rsidRDefault="007A241F" w:rsidP="007A241F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7A241F">
              <w:rPr>
                <w:rFonts w:ascii="Arial" w:hAnsi="Arial" w:cs="Arial"/>
                <w:b/>
                <w:sz w:val="22"/>
              </w:rPr>
              <w:t>Description</w:t>
            </w:r>
          </w:p>
        </w:tc>
        <w:tc>
          <w:tcPr>
            <w:tcW w:w="7668" w:type="dxa"/>
            <w:vAlign w:val="center"/>
          </w:tcPr>
          <w:p w14:paraId="0D10C04A" w14:textId="5745C2EC" w:rsidR="000B4EE0" w:rsidRPr="00462089" w:rsidRDefault="0003648B" w:rsidP="00460C07">
            <w:pPr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This position involves the safe advanced mechanical operation of all equipment used in the required mechanical fabrication process.</w:t>
            </w:r>
          </w:p>
        </w:tc>
      </w:tr>
      <w:tr w:rsidR="0095253E" w14:paraId="208A3163" w14:textId="77777777" w:rsidTr="0003648B">
        <w:trPr>
          <w:trHeight w:val="5287"/>
        </w:trPr>
        <w:tc>
          <w:tcPr>
            <w:tcW w:w="1908" w:type="dxa"/>
            <w:shd w:val="clear" w:color="auto" w:fill="D9D9D9" w:themeFill="background1" w:themeFillShade="D9"/>
            <w:vAlign w:val="center"/>
          </w:tcPr>
          <w:p w14:paraId="5CE38319" w14:textId="77777777" w:rsidR="0095253E" w:rsidRPr="00637481" w:rsidRDefault="0095253E" w:rsidP="0095253E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Competencies Required</w:t>
            </w:r>
          </w:p>
        </w:tc>
        <w:tc>
          <w:tcPr>
            <w:tcW w:w="7668" w:type="dxa"/>
            <w:vAlign w:val="center"/>
          </w:tcPr>
          <w:p w14:paraId="1F293F22" w14:textId="77777777" w:rsidR="0095253E" w:rsidRDefault="0095253E" w:rsidP="0095253E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 w:rsidRPr="006A7EA5">
              <w:rPr>
                <w:rFonts w:ascii="Arial" w:hAnsi="Arial" w:cs="Arial"/>
                <w:b/>
                <w:i/>
                <w:color w:val="007873"/>
                <w:u w:val="single"/>
              </w:rPr>
              <w:t>Corporate Competencies</w:t>
            </w:r>
            <w:r>
              <w:rPr>
                <w:rFonts w:ascii="Arial" w:hAnsi="Arial" w:cs="Arial"/>
              </w:rPr>
              <w:t xml:space="preserve"> – Respect, Teamwork, Leadership, Integrity, Commitment, Continuous Improvement</w:t>
            </w:r>
          </w:p>
          <w:p w14:paraId="24B3D498" w14:textId="6CF48C5A" w:rsidR="0003648B" w:rsidRDefault="0003648B" w:rsidP="000B4EE0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cation Skills – communicates well (written &amp; verbal), listens effectively</w:t>
            </w:r>
          </w:p>
          <w:p w14:paraId="66DD66FA" w14:textId="24D89AB5" w:rsidR="000B4EE0" w:rsidRDefault="000B4EE0" w:rsidP="000B4EE0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puter Skills – able to use </w:t>
            </w:r>
            <w:r w:rsidRPr="006933C7">
              <w:rPr>
                <w:rFonts w:ascii="Arial" w:hAnsi="Arial" w:cs="Arial"/>
              </w:rPr>
              <w:t xml:space="preserve">tablet or PC </w:t>
            </w:r>
            <w:r>
              <w:rPr>
                <w:rFonts w:ascii="Arial" w:hAnsi="Arial" w:cs="Arial"/>
              </w:rPr>
              <w:t>to enter and retrieve information, learn new software quickly</w:t>
            </w:r>
          </w:p>
          <w:p w14:paraId="6D10073F" w14:textId="32EE4EED" w:rsidR="0003648B" w:rsidRDefault="0003648B" w:rsidP="0003648B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endability - m</w:t>
            </w:r>
            <w:r w:rsidRPr="0003648B">
              <w:rPr>
                <w:rFonts w:ascii="Arial" w:hAnsi="Arial" w:cs="Arial"/>
              </w:rPr>
              <w:t>eet deadlines, works independently, accountable, maintain focus, punctual, good attendance record</w:t>
            </w:r>
          </w:p>
          <w:p w14:paraId="6F5A9DA8" w14:textId="7CB95573" w:rsidR="009851EB" w:rsidRDefault="009851EB" w:rsidP="009851EB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thematical / Numeracy - u</w:t>
            </w:r>
            <w:r w:rsidRPr="009851EB">
              <w:rPr>
                <w:rFonts w:ascii="Arial" w:hAnsi="Arial" w:cs="Arial"/>
              </w:rPr>
              <w:t>se numbers to solve problems</w:t>
            </w:r>
            <w:r>
              <w:rPr>
                <w:rFonts w:ascii="Arial" w:hAnsi="Arial" w:cs="Arial"/>
              </w:rPr>
              <w:t>,</w:t>
            </w:r>
            <w:r w:rsidRPr="009851E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</w:t>
            </w:r>
            <w:r w:rsidRPr="009851EB">
              <w:rPr>
                <w:rFonts w:ascii="Arial" w:hAnsi="Arial" w:cs="Arial"/>
              </w:rPr>
              <w:t>bility to read &amp; remember number sequences</w:t>
            </w:r>
            <w:r>
              <w:rPr>
                <w:rFonts w:ascii="Arial" w:hAnsi="Arial" w:cs="Arial"/>
              </w:rPr>
              <w:t>,</w:t>
            </w:r>
            <w:r w:rsidRPr="009851E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</w:t>
            </w:r>
            <w:r w:rsidRPr="009851EB">
              <w:rPr>
                <w:rFonts w:ascii="Arial" w:hAnsi="Arial" w:cs="Arial"/>
              </w:rPr>
              <w:t xml:space="preserve">nterpret data, charts </w:t>
            </w:r>
            <w:r>
              <w:rPr>
                <w:rFonts w:ascii="Arial" w:hAnsi="Arial" w:cs="Arial"/>
              </w:rPr>
              <w:t>&amp;</w:t>
            </w:r>
            <w:r w:rsidRPr="009851EB">
              <w:rPr>
                <w:rFonts w:ascii="Arial" w:hAnsi="Arial" w:cs="Arial"/>
              </w:rPr>
              <w:t xml:space="preserve"> diagrams.</w:t>
            </w:r>
          </w:p>
          <w:p w14:paraId="637E76A4" w14:textId="74013ED0" w:rsidR="000B4EE0" w:rsidRDefault="000B4EE0" w:rsidP="000B4EE0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chanical Aptitude - o</w:t>
            </w:r>
            <w:r w:rsidRPr="000B4EE0">
              <w:rPr>
                <w:rFonts w:ascii="Arial" w:hAnsi="Arial" w:cs="Arial"/>
              </w:rPr>
              <w:t>perate machinery with minimal instruction</w:t>
            </w:r>
          </w:p>
          <w:p w14:paraId="017D6241" w14:textId="77777777" w:rsidR="0095253E" w:rsidRDefault="008E675E" w:rsidP="008E675E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bookmarkStart w:id="0" w:name="_GoBack"/>
            <w:bookmarkEnd w:id="0"/>
            <w:r>
              <w:rPr>
                <w:rFonts w:ascii="Arial" w:hAnsi="Arial" w:cs="Arial"/>
              </w:rPr>
              <w:t>Organization Skills - i</w:t>
            </w:r>
            <w:r w:rsidRPr="008E675E">
              <w:rPr>
                <w:rFonts w:ascii="Arial" w:hAnsi="Arial" w:cs="Arial"/>
              </w:rPr>
              <w:t>nformation organized and accessible, maintains efficient work space, manages time well</w:t>
            </w:r>
          </w:p>
          <w:p w14:paraId="7518788C" w14:textId="77777777" w:rsidR="000B4EE0" w:rsidRPr="006933C7" w:rsidRDefault="000B4EE0" w:rsidP="000B4EE0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 w:rsidRPr="006933C7">
              <w:rPr>
                <w:rFonts w:ascii="Arial" w:hAnsi="Arial" w:cs="Arial"/>
              </w:rPr>
              <w:t>Productivity – manage workload, work efficiently, meet goals &amp; objectives</w:t>
            </w:r>
          </w:p>
          <w:p w14:paraId="703503EB" w14:textId="77777777" w:rsidR="000B4EE0" w:rsidRDefault="000B4EE0" w:rsidP="000B4EE0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ality – strive to eliminate errors, prioritize accurate work, attention to detail</w:t>
            </w:r>
          </w:p>
          <w:p w14:paraId="2865EF90" w14:textId="51559EA9" w:rsidR="000B4EE0" w:rsidRPr="000B4EE0" w:rsidRDefault="000B4EE0" w:rsidP="000B4EE0">
            <w:pPr>
              <w:numPr>
                <w:ilvl w:val="0"/>
                <w:numId w:val="6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ing Comprehension – comprehend written instructions and technical drawings</w:t>
            </w:r>
          </w:p>
        </w:tc>
      </w:tr>
      <w:tr w:rsidR="007A241F" w14:paraId="38C69D2F" w14:textId="77777777" w:rsidTr="0003648B">
        <w:trPr>
          <w:trHeight w:val="3613"/>
        </w:trPr>
        <w:tc>
          <w:tcPr>
            <w:tcW w:w="1908" w:type="dxa"/>
            <w:shd w:val="clear" w:color="auto" w:fill="D9D9D9" w:themeFill="background1" w:themeFillShade="D9"/>
            <w:vAlign w:val="center"/>
          </w:tcPr>
          <w:p w14:paraId="70955E88" w14:textId="77777777" w:rsidR="007A241F" w:rsidRPr="00637481" w:rsidRDefault="007A241F" w:rsidP="00376466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7A241F">
              <w:rPr>
                <w:rFonts w:ascii="Arial" w:hAnsi="Arial" w:cs="Arial"/>
                <w:b/>
                <w:sz w:val="22"/>
              </w:rPr>
              <w:t>Duties &amp; Responsibilities</w:t>
            </w:r>
          </w:p>
        </w:tc>
        <w:tc>
          <w:tcPr>
            <w:tcW w:w="7668" w:type="dxa"/>
            <w:vAlign w:val="center"/>
          </w:tcPr>
          <w:p w14:paraId="073606C5" w14:textId="72650A1C" w:rsidR="0003648B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Creates </w:t>
            </w:r>
            <w:r>
              <w:rPr>
                <w:rFonts w:ascii="Arial" w:hAnsi="Arial"/>
              </w:rPr>
              <w:t>and operat</w:t>
            </w:r>
            <w:r>
              <w:rPr>
                <w:rFonts w:ascii="Arial" w:hAnsi="Arial"/>
              </w:rPr>
              <w:t>es</w:t>
            </w:r>
            <w:r>
              <w:rPr>
                <w:rFonts w:ascii="Arial" w:hAnsi="Arial"/>
              </w:rPr>
              <w:t xml:space="preserve"> CNC Machining Centers</w:t>
            </w:r>
          </w:p>
          <w:p w14:paraId="3EAE6FBC" w14:textId="56C1F487" w:rsidR="0003648B" w:rsidRPr="00CD3BDF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Programs or modifi</w:t>
            </w:r>
            <w:r>
              <w:rPr>
                <w:rFonts w:ascii="Arial" w:hAnsi="Arial"/>
              </w:rPr>
              <w:t>es</w:t>
            </w:r>
            <w:r>
              <w:rPr>
                <w:rFonts w:ascii="Arial" w:hAnsi="Arial"/>
              </w:rPr>
              <w:t xml:space="preserve"> programs using </w:t>
            </w:r>
            <w:proofErr w:type="spellStart"/>
            <w:r>
              <w:rPr>
                <w:rFonts w:ascii="Arial" w:hAnsi="Arial"/>
              </w:rPr>
              <w:t>MasterCam</w:t>
            </w:r>
            <w:proofErr w:type="spellEnd"/>
          </w:p>
          <w:p w14:paraId="450153AB" w14:textId="77777777" w:rsidR="0003648B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Creates parts unassisted within set timelines</w:t>
            </w:r>
          </w:p>
          <w:p w14:paraId="5EF38ED3" w14:textId="77777777" w:rsidR="0003648B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Assists in creation &amp; quotation of production parts</w:t>
            </w:r>
          </w:p>
          <w:p w14:paraId="40BB2E56" w14:textId="77777777" w:rsidR="0003648B" w:rsidRPr="007D5333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Aids in the creation of Jigs and Fixtures to improve machine efficiency</w:t>
            </w:r>
          </w:p>
          <w:p w14:paraId="67ED727B" w14:textId="77777777" w:rsidR="0003648B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Provides training &amp; guidance to Metal Shop, and technical support to all AEM departments</w:t>
            </w:r>
          </w:p>
          <w:p w14:paraId="1B4DBF57" w14:textId="77777777" w:rsidR="0003648B" w:rsidRPr="004773AB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Assists with material inventory tracking</w:t>
            </w:r>
          </w:p>
          <w:p w14:paraId="10B21A3D" w14:textId="77777777" w:rsidR="0003648B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Operates Mechanical Press, CNC Punch &amp; various shop tools (i.e. grinder, sanders, sandblaster)</w:t>
            </w:r>
          </w:p>
          <w:p w14:paraId="1BA56164" w14:textId="77777777" w:rsidR="0003648B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Follows maintenance schedule on shop equipment</w:t>
            </w:r>
          </w:p>
          <w:p w14:paraId="3295FAE4" w14:textId="77777777" w:rsidR="0003648B" w:rsidRPr="007005A0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Oversees afternoon production staff when required</w:t>
            </w:r>
          </w:p>
          <w:p w14:paraId="6F5C08B3" w14:textId="48D8E997" w:rsidR="005B5708" w:rsidRPr="0003648B" w:rsidRDefault="0003648B" w:rsidP="0003648B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/>
              </w:rPr>
            </w:pPr>
            <w:r>
              <w:rPr>
                <w:rFonts w:ascii="Arial" w:hAnsi="Arial"/>
              </w:rPr>
              <w:t>Assist Supervisor with general shop tasks (i.e. organizing scrap pick up, old chemical pick-up, organizing ship of anodizing, powder coating, etc.)</w:t>
            </w:r>
          </w:p>
        </w:tc>
      </w:tr>
    </w:tbl>
    <w:p w14:paraId="3688EC1E" w14:textId="7CEC706A" w:rsidR="00D96F8E" w:rsidRDefault="00D96F8E" w:rsidP="00614A1A">
      <w:pPr>
        <w:rPr>
          <w:rFonts w:ascii="Arial" w:hAnsi="Arial" w:cs="Arial"/>
        </w:rPr>
      </w:pPr>
    </w:p>
    <w:p w14:paraId="15A18154" w14:textId="4C1ECBEA" w:rsidR="0003648B" w:rsidRPr="0003648B" w:rsidRDefault="0003648B" w:rsidP="00614A1A">
      <w:pPr>
        <w:rPr>
          <w:rFonts w:ascii="Arial" w:hAnsi="Arial" w:cs="Arial"/>
          <w:b/>
          <w:u w:val="single"/>
        </w:rPr>
      </w:pPr>
      <w:r w:rsidRPr="0003648B">
        <w:rPr>
          <w:rFonts w:ascii="Arial" w:hAnsi="Arial" w:cs="Arial"/>
          <w:b/>
          <w:u w:val="single"/>
        </w:rPr>
        <w:t>External Advert Additional Requirements:</w:t>
      </w:r>
    </w:p>
    <w:p w14:paraId="0EB17412" w14:textId="77777777" w:rsidR="0003648B" w:rsidRDefault="0003648B" w:rsidP="0003648B">
      <w:pPr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</w:rPr>
      </w:pPr>
      <w:r>
        <w:rPr>
          <w:rFonts w:ascii="Arial" w:hAnsi="Arial"/>
        </w:rPr>
        <w:t>Trade Certification/Experience Equivalent</w:t>
      </w:r>
    </w:p>
    <w:p w14:paraId="48BE7E67" w14:textId="77777777" w:rsidR="0003648B" w:rsidRDefault="0003648B" w:rsidP="0003648B">
      <w:pPr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</w:rPr>
      </w:pPr>
      <w:r>
        <w:rPr>
          <w:rFonts w:ascii="Arial" w:hAnsi="Arial"/>
        </w:rPr>
        <w:t xml:space="preserve">5 </w:t>
      </w:r>
      <w:proofErr w:type="spellStart"/>
      <w:r>
        <w:rPr>
          <w:rFonts w:ascii="Arial" w:hAnsi="Arial"/>
        </w:rPr>
        <w:t>yrs</w:t>
      </w:r>
      <w:proofErr w:type="spellEnd"/>
      <w:r>
        <w:rPr>
          <w:rFonts w:ascii="Arial" w:hAnsi="Arial"/>
        </w:rPr>
        <w:t xml:space="preserve"> Exp. On CNC Machining Center set ups and operations</w:t>
      </w:r>
    </w:p>
    <w:p w14:paraId="54819E62" w14:textId="5305907A" w:rsidR="0003648B" w:rsidRDefault="0003648B" w:rsidP="0003648B">
      <w:pPr>
        <w:jc w:val="right"/>
        <w:rPr>
          <w:rFonts w:ascii="Arial" w:hAnsi="Arial" w:cs="Arial"/>
        </w:rPr>
      </w:pPr>
    </w:p>
    <w:sectPr w:rsidR="0003648B" w:rsidSect="00614A1A">
      <w:footerReference w:type="default" r:id="rId9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EB172" w14:textId="77777777" w:rsidR="00F559EB" w:rsidRDefault="00F559EB" w:rsidP="00F7406B">
      <w:r>
        <w:separator/>
      </w:r>
    </w:p>
  </w:endnote>
  <w:endnote w:type="continuationSeparator" w:id="0">
    <w:p w14:paraId="0230449A" w14:textId="77777777" w:rsidR="00F559EB" w:rsidRDefault="00F559EB" w:rsidP="00F74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(W1)">
    <w:altName w:val="Times New Roman"/>
    <w:charset w:val="00"/>
    <w:family w:val="roman"/>
    <w:pitch w:val="variable"/>
    <w:sig w:usb0="00000000" w:usb1="80000000" w:usb2="00000008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3BE73" w14:textId="102CE1A1" w:rsidR="00F7406B" w:rsidRPr="0037481B" w:rsidRDefault="00632649" w:rsidP="00632649">
    <w:pPr>
      <w:pStyle w:val="Footer"/>
      <w:rPr>
        <w:rFonts w:ascii="Arial" w:hAnsi="Arial" w:cs="Arial"/>
        <w:sz w:val="16"/>
      </w:rPr>
    </w:pPr>
    <w:r>
      <w:tab/>
    </w:r>
    <w:r w:rsidR="0037481B">
      <w:tab/>
    </w:r>
    <w:r w:rsidR="0037481B" w:rsidRPr="0037481B">
      <w:rPr>
        <w:rFonts w:ascii="Arial" w:hAnsi="Arial" w:cs="Arial"/>
        <w:sz w:val="16"/>
      </w:rPr>
      <w:t>Revis</w:t>
    </w:r>
    <w:r w:rsidRPr="0037481B">
      <w:rPr>
        <w:rFonts w:ascii="Arial" w:hAnsi="Arial" w:cs="Arial"/>
        <w:sz w:val="16"/>
      </w:rPr>
      <w:t>e</w:t>
    </w:r>
    <w:r w:rsidR="0037481B" w:rsidRPr="0037481B">
      <w:rPr>
        <w:rFonts w:ascii="Arial" w:hAnsi="Arial" w:cs="Arial"/>
        <w:sz w:val="16"/>
      </w:rPr>
      <w:t>d</w:t>
    </w:r>
    <w:r w:rsidRPr="0037481B">
      <w:rPr>
        <w:rFonts w:ascii="Arial" w:hAnsi="Arial" w:cs="Arial"/>
        <w:sz w:val="16"/>
      </w:rPr>
      <w:t xml:space="preserve"> </w:t>
    </w:r>
    <w:r w:rsidR="0003648B">
      <w:rPr>
        <w:rFonts w:ascii="Arial" w:hAnsi="Arial" w:cs="Arial"/>
        <w:sz w:val="16"/>
      </w:rPr>
      <w:t>June</w:t>
    </w:r>
    <w:r w:rsidR="00FE5000">
      <w:rPr>
        <w:rFonts w:ascii="Arial" w:hAnsi="Arial" w:cs="Arial"/>
        <w:sz w:val="16"/>
      </w:rPr>
      <w:t xml:space="preserve"> </w:t>
    </w:r>
    <w:r w:rsidR="006933C7">
      <w:rPr>
        <w:rFonts w:ascii="Arial" w:hAnsi="Arial" w:cs="Arial"/>
        <w:sz w:val="16"/>
      </w:rPr>
      <w:t>201</w:t>
    </w:r>
    <w:r w:rsidR="00FE5000">
      <w:rPr>
        <w:rFonts w:ascii="Arial" w:hAnsi="Arial" w:cs="Arial"/>
        <w:sz w:val="1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F2C4E" w14:textId="77777777" w:rsidR="00F559EB" w:rsidRDefault="00F559EB" w:rsidP="00F7406B">
      <w:r>
        <w:separator/>
      </w:r>
    </w:p>
  </w:footnote>
  <w:footnote w:type="continuationSeparator" w:id="0">
    <w:p w14:paraId="3E4DC8E2" w14:textId="77777777" w:rsidR="00F559EB" w:rsidRDefault="00F559EB" w:rsidP="00F740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FC13E6"/>
    <w:multiLevelType w:val="hybridMultilevel"/>
    <w:tmpl w:val="12BC15B8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2" w15:restartNumberingAfterBreak="0">
    <w:nsid w:val="179A2AD8"/>
    <w:multiLevelType w:val="hybridMultilevel"/>
    <w:tmpl w:val="DA242614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3" w15:restartNumberingAfterBreak="0">
    <w:nsid w:val="2733120C"/>
    <w:multiLevelType w:val="hybridMultilevel"/>
    <w:tmpl w:val="37120140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4" w15:restartNumberingAfterBreak="0">
    <w:nsid w:val="71F45ED2"/>
    <w:multiLevelType w:val="hybridMultilevel"/>
    <w:tmpl w:val="D3804E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288"/>
        <w:lvlJc w:val="left"/>
        <w:pPr>
          <w:ind w:left="216" w:hanging="288"/>
        </w:pPr>
      </w:lvl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</w:rPr>
      </w:lvl>
    </w:lvlOverride>
  </w:num>
  <w:num w:numId="6">
    <w:abstractNumId w:val="4"/>
  </w:num>
  <w:num w:numId="7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6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3MDA3NjUztDQ0NDJR0lEKTi0uzszPAykwrAUAjps/pSwAAAA="/>
  </w:docVars>
  <w:rsids>
    <w:rsidRoot w:val="00770A85"/>
    <w:rsid w:val="000150E1"/>
    <w:rsid w:val="000223BD"/>
    <w:rsid w:val="00024437"/>
    <w:rsid w:val="0003648B"/>
    <w:rsid w:val="000829F8"/>
    <w:rsid w:val="000B4EE0"/>
    <w:rsid w:val="00112BCB"/>
    <w:rsid w:val="00113103"/>
    <w:rsid w:val="00132E8B"/>
    <w:rsid w:val="001B3129"/>
    <w:rsid w:val="001D0EEC"/>
    <w:rsid w:val="001E370B"/>
    <w:rsid w:val="001E45DC"/>
    <w:rsid w:val="001F5438"/>
    <w:rsid w:val="002246B1"/>
    <w:rsid w:val="002C0D08"/>
    <w:rsid w:val="0037481B"/>
    <w:rsid w:val="00376466"/>
    <w:rsid w:val="003D1C06"/>
    <w:rsid w:val="0040465F"/>
    <w:rsid w:val="00421741"/>
    <w:rsid w:val="00460C07"/>
    <w:rsid w:val="00462089"/>
    <w:rsid w:val="005057FD"/>
    <w:rsid w:val="005831EB"/>
    <w:rsid w:val="005B5708"/>
    <w:rsid w:val="005D04A7"/>
    <w:rsid w:val="00614A1A"/>
    <w:rsid w:val="00632649"/>
    <w:rsid w:val="00637481"/>
    <w:rsid w:val="00685F71"/>
    <w:rsid w:val="006933C7"/>
    <w:rsid w:val="00693AE0"/>
    <w:rsid w:val="006B2DFF"/>
    <w:rsid w:val="006E6413"/>
    <w:rsid w:val="0070268B"/>
    <w:rsid w:val="00715A72"/>
    <w:rsid w:val="00721234"/>
    <w:rsid w:val="00736E1D"/>
    <w:rsid w:val="00763E6A"/>
    <w:rsid w:val="00770A85"/>
    <w:rsid w:val="007A241F"/>
    <w:rsid w:val="007C051A"/>
    <w:rsid w:val="007E2ABA"/>
    <w:rsid w:val="00842EB4"/>
    <w:rsid w:val="0087666D"/>
    <w:rsid w:val="00886F0E"/>
    <w:rsid w:val="0089329A"/>
    <w:rsid w:val="008B6873"/>
    <w:rsid w:val="008E675E"/>
    <w:rsid w:val="0095253E"/>
    <w:rsid w:val="00971203"/>
    <w:rsid w:val="009851EB"/>
    <w:rsid w:val="00991BD1"/>
    <w:rsid w:val="009B097A"/>
    <w:rsid w:val="009F0F73"/>
    <w:rsid w:val="00A21129"/>
    <w:rsid w:val="00A61BA6"/>
    <w:rsid w:val="00A73613"/>
    <w:rsid w:val="00AD4704"/>
    <w:rsid w:val="00AD509D"/>
    <w:rsid w:val="00B36DC9"/>
    <w:rsid w:val="00C05335"/>
    <w:rsid w:val="00C133C2"/>
    <w:rsid w:val="00C40F83"/>
    <w:rsid w:val="00C6399C"/>
    <w:rsid w:val="00D1482C"/>
    <w:rsid w:val="00D24CC5"/>
    <w:rsid w:val="00D25E01"/>
    <w:rsid w:val="00D96F8E"/>
    <w:rsid w:val="00DA62FE"/>
    <w:rsid w:val="00E01827"/>
    <w:rsid w:val="00E42102"/>
    <w:rsid w:val="00EB3F95"/>
    <w:rsid w:val="00EC20C4"/>
    <w:rsid w:val="00EC646D"/>
    <w:rsid w:val="00F27224"/>
    <w:rsid w:val="00F559EB"/>
    <w:rsid w:val="00F618FF"/>
    <w:rsid w:val="00F7406B"/>
    <w:rsid w:val="00FB1634"/>
    <w:rsid w:val="00FE5000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BEFE9C"/>
  <w15:docId w15:val="{AFC6DCAF-DF05-4DE6-AF08-CD3FADB8E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B1634"/>
    <w:rPr>
      <w:rFonts w:ascii="Times New (W1)" w:hAnsi="Times New (W1)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FB1634"/>
    <w:pPr>
      <w:ind w:left="360" w:hanging="360"/>
    </w:pPr>
    <w:rPr>
      <w:rFonts w:ascii="Arial (W1)" w:hAnsi="Arial (W1)"/>
      <w:sz w:val="24"/>
    </w:rPr>
  </w:style>
  <w:style w:type="paragraph" w:styleId="BodyText">
    <w:name w:val="Body Text"/>
    <w:basedOn w:val="Normal"/>
    <w:rsid w:val="00FB1634"/>
    <w:rPr>
      <w:rFonts w:ascii="Arial (W1)" w:hAnsi="Arial (W1)"/>
      <w:sz w:val="24"/>
    </w:rPr>
  </w:style>
  <w:style w:type="paragraph" w:styleId="Title">
    <w:name w:val="Title"/>
    <w:basedOn w:val="Normal"/>
    <w:qFormat/>
    <w:rsid w:val="00FB1634"/>
    <w:pPr>
      <w:overflowPunct w:val="0"/>
      <w:autoSpaceDE w:val="0"/>
      <w:autoSpaceDN w:val="0"/>
      <w:adjustRightInd w:val="0"/>
      <w:jc w:val="center"/>
      <w:textAlignment w:val="baseline"/>
    </w:pPr>
    <w:rPr>
      <w:rFonts w:ascii="Helvetica" w:hAnsi="Helvetica"/>
      <w:b/>
      <w:sz w:val="36"/>
      <w:u w:val="single"/>
    </w:rPr>
  </w:style>
  <w:style w:type="paragraph" w:styleId="DocumentMap">
    <w:name w:val="Document Map"/>
    <w:basedOn w:val="Normal"/>
    <w:semiHidden/>
    <w:rsid w:val="00614A1A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A2112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740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7406B"/>
    <w:rPr>
      <w:rFonts w:ascii="Times New (W1)" w:hAnsi="Times New (W1)"/>
    </w:rPr>
  </w:style>
  <w:style w:type="paragraph" w:styleId="Footer">
    <w:name w:val="footer"/>
    <w:basedOn w:val="Normal"/>
    <w:link w:val="FooterChar"/>
    <w:rsid w:val="00F740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7406B"/>
    <w:rPr>
      <w:rFonts w:ascii="Times New (W1)" w:hAnsi="Times New (W1)"/>
    </w:rPr>
  </w:style>
  <w:style w:type="table" w:styleId="TableGrid">
    <w:name w:val="Table Grid"/>
    <w:basedOn w:val="TableNormal"/>
    <w:rsid w:val="007A24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7120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3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D3E8B9-665B-4D7A-831A-0BAA3E195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1</Pages>
  <Words>280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Writer</vt:lpstr>
    </vt:vector>
  </TitlesOfParts>
  <Company>NAT</Company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Writer</dc:title>
  <dc:subject>Job Description</dc:subject>
  <dc:creator>Phil Long</dc:creator>
  <cp:lastModifiedBy>Devon Hunt</cp:lastModifiedBy>
  <cp:revision>10</cp:revision>
  <cp:lastPrinted>2018-02-15T18:41:00Z</cp:lastPrinted>
  <dcterms:created xsi:type="dcterms:W3CDTF">2017-03-27T20:49:00Z</dcterms:created>
  <dcterms:modified xsi:type="dcterms:W3CDTF">2018-06-29T22:02:00Z</dcterms:modified>
</cp:coreProperties>
</file>